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### Countermeasures for Threat Scenarios: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hreat Scenario 1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1**: Implement strict input validation and data sanitization measures in the Kafka Streaming Cluster to prevent injection attack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2**: Regularly update and patch the Kafka software to mitigate known vulnerabilitie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3**: Implement network segmentation to limit access to the Kafka cluster and monitor for unusual data flow patterns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hreat Scenario 2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1**: Enforce strong access controls and authentication mechanisms for the Spark Batch Processing component to prevent unauthorized acces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2**: Implement encryption for batch-processed data before storing it in Hadoop HDFS to maintain data integrity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3**: Monitor and log all activities within the Spark Batch Processing component for anomaly detection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hreat Scenario 3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1**: Implement end-to-end encryption between Cassandra and the Direct Data Push to App component to protect data in transit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2**: Implement data loss prevention measures to detect and prevent data exfiltration attempt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3**: Regularly audit and review access controls for both Cassandra and the Direct Data Push to App component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hreat Scenario 4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1**: Implement multi-factor authentication for the REST API and Web Component to strengthen authentication mechanism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2**: Regularly audit and review user permissions and access levels within the REST API and Web Component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3**: Implement rate limiting and IP blocking mechanisms to prevent brute force attacks on the authentication system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Threat Scenario 5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1**: Implement distributed denial of service (DDoS) protection mechanisms for the Hadoop HDFS component to mitigate DoS attack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2**: Implement load balancing and redundancy for Hadoop HDFS to ensure service availability during attacks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**Countermeasure 3**: Monitor network traffic and system performance to detect and mitigate DoS attacks in real-time.</w:t>
      </w:r>
      <w:r>
        <w:br/>
      </w:r>
      <w:r>
        <w:br/>
      </w:r>
      <w:r>
        <w:rPr>
          <w:rStyle w:val="FunctionTok"/>
        </w:rPr>
        <w:t xml:space="preserve">### Implementation Information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Input Validation and Data Sanitiza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Use input validation libraries and frameworks to sanitize user input and prevent injection attack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egular Software Updates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Establish a patch management process to regularly update software components with the latest security patche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Network Segmenta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Implement network segmentation using firewalls and VLANs to restrict access to critical component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Access Controls and Authentica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Use role-based access control (RBAC) and strong authentication mechanisms like LDAP or OAuth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Encryp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Implement encryption algorithms like AES for data at rest and data in transit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Monitoring and Logging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Deploy SIEM solutions to monitor system activities and log events for analysi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End-to-End Encryp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Use SSL/TLS protocols for secure communication between component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ata Loss Preven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Deploy DLP solutions to detect and prevent unauthorized data transfer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Multi-Factor Authentica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Implement multi-factor authentication methods like SMS codes or biometric verification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ate Limiting and IP Blocking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Configure web application firewalls (WAFs) to enforce rate limits and block malicious IP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DoS Protection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Utilize DDoS mitigation services or appliances to filter out malicious traffic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Load Balancing and Redundancy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Implement load balancers and failover mechanisms to distribute traffic and maintain service availability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Real-Time Monitoring**: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Use network monitoring tools and anomaly detection systems to identify and respond to attacks promptly.</w:t>
      </w:r>
    </w:p>
    <w:p>
      <w:pPr>
        <w:pStyle w:val="FirstParagraph"/>
      </w:pPr>
      <w:r>
        <w:t xml:space="preserve">If you have any further questions or need additional details, feel free to ask!</w:t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3:32:49Z</dcterms:created>
  <dcterms:modified xsi:type="dcterms:W3CDTF">2024-08-28T23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